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c6146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d204620-1dab-4c9c-a2e6-a90e69153fb1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47:43Z</dcterms:created>
  <dcterms:modified xsi:type="dcterms:W3CDTF">2023-08-04T02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